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0E6F2" w14:textId="148E4E70" w:rsidR="007E7493" w:rsidRDefault="00F63EF5" w:rsidP="00F63EF5">
      <w:pPr>
        <w:pStyle w:val="Title"/>
        <w:jc w:val="center"/>
        <w:rPr>
          <w:rFonts w:ascii="Garamond" w:hAnsi="Garamond"/>
          <w:lang w:val="en-GB"/>
        </w:rPr>
      </w:pPr>
      <w:r w:rsidRPr="00630FAA">
        <w:rPr>
          <w:rFonts w:ascii="Garamond" w:hAnsi="Garamond"/>
          <w:lang w:val="en-GB"/>
        </w:rPr>
        <w:t>APPLICATION FORM</w:t>
      </w:r>
    </w:p>
    <w:p w14:paraId="3263CBF2" w14:textId="7CE0C8BD" w:rsidR="00776837" w:rsidRDefault="00601F7E" w:rsidP="00776837">
      <w:pPr>
        <w:jc w:val="center"/>
        <w:rPr>
          <w:rFonts w:ascii="Garamond" w:hAnsi="Garamond"/>
          <w:b/>
          <w:bCs/>
          <w:lang w:val="en-GB"/>
        </w:rPr>
      </w:pPr>
      <w:r>
        <w:rPr>
          <w:rFonts w:ascii="Garamond" w:hAnsi="Garamond"/>
          <w:b/>
          <w:bCs/>
          <w:lang w:val="en-GB"/>
        </w:rPr>
        <w:t>In r</w:t>
      </w:r>
      <w:r w:rsidRPr="000E6EE9">
        <w:rPr>
          <w:rFonts w:ascii="Garamond" w:hAnsi="Garamond"/>
          <w:b/>
          <w:bCs/>
          <w:lang w:val="en-GB"/>
        </w:rPr>
        <w:t>esponse to the crisis in Ukraine following the Russian</w:t>
      </w:r>
      <w:r>
        <w:rPr>
          <w:rFonts w:ascii="Garamond" w:hAnsi="Garamond"/>
          <w:b/>
          <w:bCs/>
          <w:lang w:val="en-GB"/>
        </w:rPr>
        <w:t xml:space="preserve"> war on Ukraine.</w:t>
      </w:r>
    </w:p>
    <w:p w14:paraId="58FE9437" w14:textId="77777777" w:rsidR="00A76BA4" w:rsidRPr="00485EA3" w:rsidRDefault="00A76BA4" w:rsidP="00A76BA4">
      <w:pPr>
        <w:pStyle w:val="NoSpacing"/>
        <w:rPr>
          <w:rFonts w:ascii="Garamond" w:hAnsi="Garamond" w:cstheme="minorHAnsi"/>
          <w:i/>
          <w:iCs/>
          <w:sz w:val="20"/>
          <w:szCs w:val="20"/>
          <w:lang w:val="en-GB"/>
        </w:rPr>
      </w:pPr>
      <w:r w:rsidRPr="00485EA3">
        <w:rPr>
          <w:rFonts w:ascii="Garamond" w:hAnsi="Garamond" w:cstheme="minorHAnsi"/>
          <w:i/>
          <w:iCs/>
          <w:sz w:val="20"/>
          <w:szCs w:val="20"/>
          <w:lang w:val="en-GB"/>
        </w:rPr>
        <w:t>Provision of emergency assistance funds: provided to a CSO or groups under threat or intimidation who preferably are partners of one or more Danish CSOs or embassies. The type of activities/equipment that can be supported are:</w:t>
      </w:r>
    </w:p>
    <w:p w14:paraId="3988F393" w14:textId="77777777" w:rsidR="00A76BA4" w:rsidRPr="00485EA3" w:rsidRDefault="00A76BA4" w:rsidP="00A76BA4">
      <w:pPr>
        <w:pStyle w:val="NoSpacing"/>
        <w:numPr>
          <w:ilvl w:val="0"/>
          <w:numId w:val="5"/>
        </w:numPr>
        <w:rPr>
          <w:rFonts w:ascii="Garamond" w:hAnsi="Garamond" w:cstheme="minorHAnsi"/>
          <w:i/>
          <w:iCs/>
          <w:sz w:val="20"/>
          <w:szCs w:val="20"/>
          <w:lang w:val="en-GB"/>
        </w:rPr>
      </w:pPr>
      <w:r w:rsidRPr="00485EA3">
        <w:rPr>
          <w:rFonts w:ascii="Garamond" w:hAnsi="Garamond" w:cstheme="minorHAnsi"/>
          <w:i/>
          <w:iCs/>
          <w:sz w:val="20"/>
          <w:szCs w:val="20"/>
          <w:lang w:val="en-GB"/>
        </w:rPr>
        <w:t>Temporary relocation of individuals at immediate risk.</w:t>
      </w:r>
    </w:p>
    <w:p w14:paraId="55F50FF7" w14:textId="77777777" w:rsidR="00A76BA4" w:rsidRPr="00485EA3" w:rsidRDefault="00A76BA4" w:rsidP="00A76BA4">
      <w:pPr>
        <w:pStyle w:val="NoSpacing"/>
        <w:numPr>
          <w:ilvl w:val="0"/>
          <w:numId w:val="5"/>
        </w:numPr>
        <w:rPr>
          <w:rFonts w:ascii="Garamond" w:hAnsi="Garamond" w:cstheme="minorHAnsi"/>
          <w:i/>
          <w:iCs/>
          <w:sz w:val="20"/>
          <w:szCs w:val="20"/>
          <w:lang w:val="en-GB"/>
        </w:rPr>
      </w:pPr>
      <w:r w:rsidRPr="00485EA3">
        <w:rPr>
          <w:rFonts w:ascii="Garamond" w:hAnsi="Garamond" w:cstheme="minorHAnsi"/>
          <w:i/>
          <w:iCs/>
          <w:sz w:val="20"/>
          <w:szCs w:val="20"/>
          <w:lang w:val="en-GB"/>
        </w:rPr>
        <w:t>Support to temporarily relocated individuals enabling them to continue their human rights work or studies.</w:t>
      </w:r>
    </w:p>
    <w:p w14:paraId="35724E19" w14:textId="77777777" w:rsidR="00A76BA4" w:rsidRPr="00485EA3" w:rsidRDefault="00A76BA4" w:rsidP="00A76BA4">
      <w:pPr>
        <w:pStyle w:val="NoSpacing"/>
        <w:numPr>
          <w:ilvl w:val="0"/>
          <w:numId w:val="5"/>
        </w:numPr>
        <w:rPr>
          <w:rFonts w:ascii="Garamond" w:hAnsi="Garamond" w:cstheme="minorHAnsi"/>
          <w:i/>
          <w:iCs/>
          <w:sz w:val="20"/>
          <w:szCs w:val="20"/>
          <w:lang w:val="en-GB"/>
        </w:rPr>
      </w:pPr>
      <w:r w:rsidRPr="00485EA3">
        <w:rPr>
          <w:rFonts w:ascii="Garamond" w:hAnsi="Garamond" w:cstheme="minorHAnsi"/>
          <w:i/>
          <w:iCs/>
          <w:sz w:val="20"/>
          <w:szCs w:val="20"/>
          <w:lang w:val="en-GB"/>
        </w:rPr>
        <w:t>Legal support to individuals and groups facing prosecution concerning their human rights and development work.</w:t>
      </w:r>
    </w:p>
    <w:p w14:paraId="7D2AE6FA" w14:textId="77777777" w:rsidR="00A76BA4" w:rsidRPr="00485EA3" w:rsidRDefault="00A76BA4" w:rsidP="00A76BA4">
      <w:pPr>
        <w:pStyle w:val="NoSpacing"/>
        <w:numPr>
          <w:ilvl w:val="0"/>
          <w:numId w:val="3"/>
        </w:numPr>
        <w:rPr>
          <w:rFonts w:ascii="Garamond" w:hAnsi="Garamond" w:cstheme="minorHAnsi"/>
          <w:i/>
          <w:iCs/>
          <w:sz w:val="20"/>
          <w:szCs w:val="20"/>
          <w:lang w:val="en-GB"/>
        </w:rPr>
      </w:pPr>
      <w:r w:rsidRPr="00485EA3">
        <w:rPr>
          <w:rFonts w:ascii="Garamond" w:hAnsi="Garamond" w:cstheme="minorHAnsi"/>
          <w:i/>
          <w:iCs/>
          <w:sz w:val="20"/>
          <w:szCs w:val="20"/>
          <w:lang w:val="en-GB"/>
        </w:rPr>
        <w:t>Replacement of ICT and assets confiscated or damaged by the authorities.</w:t>
      </w:r>
    </w:p>
    <w:p w14:paraId="71EBF31D" w14:textId="77777777" w:rsidR="00A76BA4" w:rsidRPr="00485EA3" w:rsidRDefault="00A76BA4" w:rsidP="00A76BA4">
      <w:pPr>
        <w:pStyle w:val="NoSpacing"/>
        <w:numPr>
          <w:ilvl w:val="0"/>
          <w:numId w:val="3"/>
        </w:numPr>
        <w:rPr>
          <w:rFonts w:ascii="Garamond" w:hAnsi="Garamond" w:cstheme="minorHAnsi"/>
          <w:i/>
          <w:iCs/>
          <w:sz w:val="20"/>
          <w:szCs w:val="20"/>
          <w:lang w:val="en-GB"/>
        </w:rPr>
      </w:pPr>
      <w:r w:rsidRPr="00485EA3">
        <w:rPr>
          <w:rFonts w:ascii="Garamond" w:hAnsi="Garamond" w:cstheme="minorHAnsi"/>
          <w:i/>
          <w:iCs/>
          <w:sz w:val="20"/>
          <w:szCs w:val="20"/>
          <w:lang w:val="en-GB"/>
        </w:rPr>
        <w:t>Other relevant activities identified by the applicant.</w:t>
      </w:r>
    </w:p>
    <w:p w14:paraId="16DF19D5" w14:textId="77777777" w:rsidR="00485EA3" w:rsidRPr="00485EA3" w:rsidRDefault="00485EA3" w:rsidP="00776837">
      <w:pPr>
        <w:jc w:val="center"/>
        <w:rPr>
          <w:rFonts w:ascii="Garamond" w:hAnsi="Garamond"/>
          <w:sz w:val="2"/>
          <w:szCs w:val="2"/>
          <w:lang w:val="en-GB"/>
        </w:rPr>
      </w:pPr>
    </w:p>
    <w:p w14:paraId="5DD457B5" w14:textId="1856E380" w:rsidR="00EE6C82" w:rsidRPr="00776837" w:rsidRDefault="00601F7E" w:rsidP="00C30AC9">
      <w:pPr>
        <w:rPr>
          <w:lang w:val="en-GB"/>
        </w:rPr>
      </w:pPr>
      <w:r w:rsidRPr="00630FAA">
        <w:rPr>
          <w:rFonts w:ascii="Garamond" w:hAnsi="Garamond"/>
          <w:lang w:val="en-GB"/>
        </w:rPr>
        <w:t xml:space="preserve">Please read the </w:t>
      </w:r>
      <w:r w:rsidRPr="00630FAA">
        <w:rPr>
          <w:rFonts w:ascii="Garamond" w:hAnsi="Garamond"/>
          <w:u w:val="single"/>
          <w:lang w:val="en-GB"/>
        </w:rPr>
        <w:t>Rapid Response Fund Guidelines</w:t>
      </w:r>
      <w:r w:rsidRPr="00630FAA">
        <w:rPr>
          <w:rFonts w:ascii="Garamond" w:hAnsi="Garamond"/>
          <w:lang w:val="en-GB"/>
        </w:rPr>
        <w:t xml:space="preserve"> attached and fill out this application form.</w:t>
      </w:r>
      <w:r w:rsidR="00485EA3">
        <w:rPr>
          <w:rFonts w:ascii="Garamond" w:hAnsi="Garamond"/>
          <w:lang w:val="en-GB"/>
        </w:rPr>
        <w:t xml:space="preserve"> </w:t>
      </w:r>
      <w:r w:rsidR="00EE6C82">
        <w:rPr>
          <w:rFonts w:ascii="Garamond" w:hAnsi="Garamond"/>
          <w:lang w:val="en-GB"/>
        </w:rPr>
        <w:t xml:space="preserve">The completed application form should be sent to </w:t>
      </w:r>
      <w:hyperlink r:id="rId11" w:history="1">
        <w:r w:rsidR="005F3948" w:rsidRPr="003B71A5">
          <w:rPr>
            <w:rStyle w:val="Hyperlink"/>
            <w:rFonts w:ascii="Garamond" w:hAnsi="Garamond"/>
            <w:lang w:val="en-GB"/>
          </w:rPr>
          <w:t>rapidresponse@newdemocracyfund.org</w:t>
        </w:r>
      </w:hyperlink>
      <w:r w:rsidR="00946E7B">
        <w:rPr>
          <w:rFonts w:ascii="Garamond" w:hAnsi="Garamond"/>
          <w:lang w:val="en-GB"/>
        </w:rPr>
        <w:t>.</w:t>
      </w:r>
      <w:r w:rsidR="00EE6C82">
        <w:rPr>
          <w:rFonts w:ascii="Garamond" w:hAnsi="Garamond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14"/>
      </w:tblGrid>
      <w:tr w:rsidR="00F63EF5" w:rsidRPr="00630FAA" w14:paraId="2A79DECB" w14:textId="77777777" w:rsidTr="00A12EC9">
        <w:tc>
          <w:tcPr>
            <w:tcW w:w="3114" w:type="dxa"/>
            <w:shd w:val="clear" w:color="auto" w:fill="D5DCE4" w:themeFill="text2" w:themeFillTint="33"/>
          </w:tcPr>
          <w:p w14:paraId="7362C8B6" w14:textId="7BBC20F0" w:rsidR="00F63EF5" w:rsidRPr="00630FAA" w:rsidRDefault="00630FAA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630FAA">
              <w:rPr>
                <w:rFonts w:ascii="Garamond" w:hAnsi="Garamond" w:cstheme="majorBidi"/>
                <w:b/>
                <w:bCs/>
                <w:lang w:val="en-GB"/>
              </w:rPr>
              <w:t>P</w:t>
            </w:r>
            <w:r w:rsidR="00F63EF5" w:rsidRPr="00630FAA">
              <w:rPr>
                <w:rFonts w:ascii="Garamond" w:hAnsi="Garamond" w:cstheme="majorBidi"/>
                <w:b/>
                <w:bCs/>
                <w:lang w:val="en-GB"/>
              </w:rPr>
              <w:t>roject</w:t>
            </w:r>
            <w:r w:rsidRPr="00630FAA">
              <w:rPr>
                <w:rFonts w:ascii="Garamond" w:hAnsi="Garamond" w:cstheme="majorBidi"/>
                <w:b/>
                <w:bCs/>
                <w:lang w:val="en-GB"/>
              </w:rPr>
              <w:t xml:space="preserve"> title</w:t>
            </w:r>
          </w:p>
        </w:tc>
        <w:tc>
          <w:tcPr>
            <w:tcW w:w="6514" w:type="dxa"/>
          </w:tcPr>
          <w:p w14:paraId="466EFA01" w14:textId="6CF7A430" w:rsidR="00F63EF5" w:rsidRPr="00630FAA" w:rsidRDefault="00F63EF5" w:rsidP="00F63EF5">
            <w:pPr>
              <w:rPr>
                <w:rFonts w:ascii="Garamond" w:hAnsi="Garamond"/>
                <w:lang w:val="en-GB"/>
              </w:rPr>
            </w:pPr>
          </w:p>
        </w:tc>
      </w:tr>
      <w:tr w:rsidR="00F63EF5" w:rsidRPr="00630FAA" w14:paraId="3CF5A76E" w14:textId="77777777" w:rsidTr="00A12EC9">
        <w:tc>
          <w:tcPr>
            <w:tcW w:w="3114" w:type="dxa"/>
            <w:shd w:val="clear" w:color="auto" w:fill="D5DCE4" w:themeFill="text2" w:themeFillTint="33"/>
          </w:tcPr>
          <w:p w14:paraId="2064D0D7" w14:textId="2DCA734D" w:rsidR="00F63EF5" w:rsidRPr="00630FAA" w:rsidRDefault="00630FAA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630FAA">
              <w:rPr>
                <w:rFonts w:ascii="Garamond" w:hAnsi="Garamond" w:cstheme="majorBidi"/>
                <w:b/>
                <w:bCs/>
                <w:lang w:val="en-GB"/>
              </w:rPr>
              <w:t>A</w:t>
            </w:r>
            <w:r w:rsidR="005C4D81" w:rsidRPr="00630FAA">
              <w:rPr>
                <w:rFonts w:ascii="Garamond" w:hAnsi="Garamond" w:cstheme="majorBidi"/>
                <w:b/>
                <w:bCs/>
                <w:lang w:val="en-GB"/>
              </w:rPr>
              <w:t>pplicant</w:t>
            </w:r>
            <w:r w:rsidRPr="00630FAA">
              <w:rPr>
                <w:rFonts w:ascii="Garamond" w:hAnsi="Garamond" w:cstheme="majorBidi"/>
                <w:b/>
                <w:bCs/>
                <w:lang w:val="en-GB"/>
              </w:rPr>
              <w:t xml:space="preserve"> organisation</w:t>
            </w:r>
          </w:p>
        </w:tc>
        <w:tc>
          <w:tcPr>
            <w:tcW w:w="6514" w:type="dxa"/>
          </w:tcPr>
          <w:p w14:paraId="6B692D24" w14:textId="77777777" w:rsidR="00F63EF5" w:rsidRPr="00630FAA" w:rsidRDefault="00F63EF5" w:rsidP="00F63EF5">
            <w:pPr>
              <w:rPr>
                <w:rFonts w:ascii="Garamond" w:hAnsi="Garamond"/>
                <w:lang w:val="en-GB"/>
              </w:rPr>
            </w:pPr>
          </w:p>
        </w:tc>
      </w:tr>
      <w:tr w:rsidR="00A12EC9" w:rsidRPr="005F3948" w14:paraId="0C8D95BD" w14:textId="77777777" w:rsidTr="00A12EC9">
        <w:tc>
          <w:tcPr>
            <w:tcW w:w="3114" w:type="dxa"/>
            <w:shd w:val="clear" w:color="auto" w:fill="D5DCE4" w:themeFill="text2" w:themeFillTint="33"/>
          </w:tcPr>
          <w:p w14:paraId="0EBE5B4D" w14:textId="7C1A2466" w:rsidR="00A12EC9" w:rsidRPr="00630FAA" w:rsidRDefault="00A12EC9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>
              <w:rPr>
                <w:rFonts w:ascii="Garamond" w:hAnsi="Garamond" w:cstheme="majorBidi"/>
                <w:b/>
                <w:bCs/>
                <w:lang w:val="en-GB"/>
              </w:rPr>
              <w:t>Potential partner organisation when relevant</w:t>
            </w:r>
          </w:p>
        </w:tc>
        <w:tc>
          <w:tcPr>
            <w:tcW w:w="6514" w:type="dxa"/>
          </w:tcPr>
          <w:p w14:paraId="37C14555" w14:textId="77777777" w:rsidR="00A12EC9" w:rsidRPr="00630FAA" w:rsidRDefault="00A12EC9" w:rsidP="00F63EF5">
            <w:pPr>
              <w:rPr>
                <w:rFonts w:ascii="Garamond" w:hAnsi="Garamond"/>
                <w:lang w:val="en-GB"/>
              </w:rPr>
            </w:pPr>
          </w:p>
        </w:tc>
      </w:tr>
      <w:tr w:rsidR="00A96C1D" w:rsidRPr="00776837" w14:paraId="1706E0BB" w14:textId="77777777" w:rsidTr="00A12EC9">
        <w:tc>
          <w:tcPr>
            <w:tcW w:w="3114" w:type="dxa"/>
            <w:shd w:val="clear" w:color="auto" w:fill="D5DCE4" w:themeFill="text2" w:themeFillTint="33"/>
          </w:tcPr>
          <w:p w14:paraId="2ED96C1B" w14:textId="19D06AB6" w:rsidR="00A96C1D" w:rsidRPr="00630FAA" w:rsidRDefault="00A96C1D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630FAA">
              <w:rPr>
                <w:rFonts w:ascii="Garamond" w:hAnsi="Garamond" w:cstheme="majorBidi"/>
                <w:b/>
                <w:bCs/>
                <w:lang w:val="en-GB"/>
              </w:rPr>
              <w:t>Total</w:t>
            </w:r>
            <w:r w:rsidR="00601F7E">
              <w:rPr>
                <w:rFonts w:ascii="Garamond" w:hAnsi="Garamond" w:cstheme="majorBidi"/>
                <w:b/>
                <w:bCs/>
                <w:lang w:val="en-GB"/>
              </w:rPr>
              <w:t xml:space="preserve"> EUR</w:t>
            </w:r>
            <w:r w:rsidRPr="00630FAA">
              <w:rPr>
                <w:rFonts w:ascii="Garamond" w:hAnsi="Garamond" w:cstheme="majorBidi"/>
                <w:b/>
                <w:bCs/>
                <w:lang w:val="en-GB"/>
              </w:rPr>
              <w:t xml:space="preserve"> applied </w:t>
            </w:r>
            <w:r w:rsidR="00B35F73" w:rsidRPr="00630FAA">
              <w:rPr>
                <w:rFonts w:ascii="Garamond" w:hAnsi="Garamond" w:cstheme="majorBidi"/>
                <w:b/>
                <w:bCs/>
                <w:lang w:val="en-GB"/>
              </w:rPr>
              <w:t>for</w:t>
            </w:r>
          </w:p>
        </w:tc>
        <w:tc>
          <w:tcPr>
            <w:tcW w:w="6514" w:type="dxa"/>
          </w:tcPr>
          <w:p w14:paraId="5A129C66" w14:textId="77777777" w:rsidR="00A96C1D" w:rsidRPr="00630FAA" w:rsidRDefault="00A96C1D" w:rsidP="00F63EF5">
            <w:pPr>
              <w:rPr>
                <w:rFonts w:ascii="Garamond" w:hAnsi="Garamond"/>
                <w:lang w:val="en-GB"/>
              </w:rPr>
            </w:pPr>
          </w:p>
        </w:tc>
      </w:tr>
      <w:tr w:rsidR="00601F7E" w:rsidRPr="005F3948" w14:paraId="6BDC7FD2" w14:textId="77777777" w:rsidTr="00601F7E">
        <w:tc>
          <w:tcPr>
            <w:tcW w:w="9628" w:type="dxa"/>
            <w:gridSpan w:val="2"/>
            <w:shd w:val="clear" w:color="auto" w:fill="auto"/>
          </w:tcPr>
          <w:p w14:paraId="5EBEC101" w14:textId="77777777" w:rsidR="00601F7E" w:rsidRDefault="00601F7E" w:rsidP="00F63EF5">
            <w:pPr>
              <w:rPr>
                <w:rFonts w:ascii="Garamond" w:hAnsi="Garamond"/>
                <w:lang w:val="en-GB"/>
              </w:rPr>
            </w:pPr>
          </w:p>
          <w:p w14:paraId="2B4E848A" w14:textId="165346AD" w:rsidR="00601F7E" w:rsidRDefault="00601F7E" w:rsidP="00601F7E">
            <w:pPr>
              <w:autoSpaceDE w:val="0"/>
              <w:autoSpaceDN w:val="0"/>
              <w:adjustRightInd w:val="0"/>
              <w:rPr>
                <w:rFonts w:ascii="Garamond" w:hAnsi="Garamond" w:cs="TimesNewRomanPSMT"/>
                <w:sz w:val="24"/>
                <w:szCs w:val="24"/>
                <w:lang w:val="en-GB"/>
              </w:rPr>
            </w:pPr>
            <w:r>
              <w:rPr>
                <w:rFonts w:ascii="Garamond" w:hAnsi="Garamond" w:cs="TimesNewRomanPSMT"/>
                <w:sz w:val="24"/>
                <w:szCs w:val="24"/>
                <w:lang w:val="en-GB"/>
              </w:rPr>
              <w:t>Description of the project – one or two pages covering the following:</w:t>
            </w:r>
          </w:p>
          <w:p w14:paraId="13CB0E54" w14:textId="77777777" w:rsidR="00A12EC9" w:rsidRDefault="00A12EC9" w:rsidP="00601F7E">
            <w:pPr>
              <w:autoSpaceDE w:val="0"/>
              <w:autoSpaceDN w:val="0"/>
              <w:adjustRightInd w:val="0"/>
              <w:rPr>
                <w:rFonts w:ascii="Garamond" w:hAnsi="Garamond" w:cs="TimesNewRomanPSMT"/>
                <w:sz w:val="24"/>
                <w:szCs w:val="24"/>
                <w:lang w:val="en-GB"/>
              </w:rPr>
            </w:pPr>
          </w:p>
          <w:p w14:paraId="0F9F7AF1" w14:textId="176F1461" w:rsidR="00601F7E" w:rsidRPr="00A12EC9" w:rsidRDefault="00601F7E" w:rsidP="00601F7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Garamond" w:hAnsi="Garamond" w:cs="TimesNewRomanPSMT"/>
                <w:lang w:val="en-GB"/>
              </w:rPr>
            </w:pPr>
            <w:r w:rsidRPr="00A12EC9">
              <w:rPr>
                <w:rFonts w:ascii="Garamond" w:hAnsi="Garamond" w:cs="TimesNewRomanPSMT"/>
                <w:lang w:val="en-GB"/>
              </w:rPr>
              <w:t>Brief context</w:t>
            </w:r>
          </w:p>
          <w:p w14:paraId="449FEA33" w14:textId="57C30C15" w:rsidR="00A12EC9" w:rsidRPr="001249C3" w:rsidRDefault="00601F7E" w:rsidP="00A12EC9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Garamond" w:hAnsi="Garamond" w:cs="TimesNewRomanPSMT"/>
                <w:lang w:val="en-GB"/>
              </w:rPr>
            </w:pPr>
            <w:r w:rsidRPr="001249C3">
              <w:rPr>
                <w:rFonts w:ascii="Garamond" w:hAnsi="Garamond" w:cs="TimesNewRomanPSMT"/>
                <w:lang w:val="en-GB"/>
              </w:rPr>
              <w:t>Purpose</w:t>
            </w:r>
            <w:r w:rsidR="001249C3" w:rsidRPr="001249C3">
              <w:rPr>
                <w:rFonts w:ascii="Garamond" w:hAnsi="Garamond" w:cs="TimesNewRomanPSMT"/>
                <w:lang w:val="en-GB"/>
              </w:rPr>
              <w:t>, u</w:t>
            </w:r>
            <w:r w:rsidR="00A12EC9" w:rsidRPr="001249C3">
              <w:rPr>
                <w:rFonts w:ascii="Garamond" w:hAnsi="Garamond" w:cs="TimesNewRomanPSMT"/>
                <w:lang w:val="en-GB"/>
              </w:rPr>
              <w:t>rgency</w:t>
            </w:r>
            <w:r w:rsidR="001249C3">
              <w:rPr>
                <w:rFonts w:ascii="Garamond" w:hAnsi="Garamond" w:cs="TimesNewRomanPSMT"/>
                <w:lang w:val="en-GB"/>
              </w:rPr>
              <w:t xml:space="preserve"> – and </w:t>
            </w:r>
            <w:r w:rsidR="00A12EC9" w:rsidRPr="001249C3">
              <w:rPr>
                <w:rFonts w:ascii="Garamond" w:hAnsi="Garamond" w:cs="TimesNewRomanPSMT"/>
                <w:lang w:val="en-GB"/>
              </w:rPr>
              <w:t>the need you want to cover</w:t>
            </w:r>
          </w:p>
          <w:p w14:paraId="0A6AC5F5" w14:textId="78D5F9AF" w:rsidR="00A12EC9" w:rsidRPr="00A12EC9" w:rsidRDefault="00A12EC9" w:rsidP="00601F7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Garamond" w:hAnsi="Garamond" w:cs="TimesNewRomanPSMT"/>
                <w:lang w:val="en-GB"/>
              </w:rPr>
            </w:pPr>
            <w:r w:rsidRPr="00A12EC9">
              <w:rPr>
                <w:rFonts w:ascii="Garamond" w:hAnsi="Garamond" w:cs="TimesNewRomanPSMT"/>
                <w:lang w:val="en-GB"/>
              </w:rPr>
              <w:t>Safety and security</w:t>
            </w:r>
            <w:r w:rsidR="00C00BFE">
              <w:rPr>
                <w:rFonts w:ascii="Garamond" w:hAnsi="Garamond" w:cs="TimesNewRomanPSMT"/>
                <w:lang w:val="en-GB"/>
              </w:rPr>
              <w:t xml:space="preserve"> measures</w:t>
            </w:r>
          </w:p>
          <w:p w14:paraId="6C0C5654" w14:textId="612C7516" w:rsidR="00A12EC9" w:rsidRPr="00A12EC9" w:rsidRDefault="00A12EC9" w:rsidP="00601F7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Garamond" w:hAnsi="Garamond" w:cs="TimesNewRomanPSMT"/>
                <w:lang w:val="en-GB"/>
              </w:rPr>
            </w:pPr>
            <w:r>
              <w:rPr>
                <w:rFonts w:ascii="Garamond" w:hAnsi="Garamond" w:cs="TimesNewRomanPSMT"/>
                <w:lang w:val="en-GB"/>
              </w:rPr>
              <w:t xml:space="preserve">Brief </w:t>
            </w:r>
            <w:r w:rsidR="00C00BFE">
              <w:rPr>
                <w:rFonts w:ascii="Garamond" w:hAnsi="Garamond" w:cs="TimesNewRomanPSMT"/>
                <w:lang w:val="en-GB"/>
              </w:rPr>
              <w:t xml:space="preserve">description of the </w:t>
            </w:r>
            <w:r w:rsidRPr="00A12EC9">
              <w:rPr>
                <w:rFonts w:ascii="Garamond" w:hAnsi="Garamond" w:cs="TimesNewRomanPSMT"/>
                <w:lang w:val="en-GB"/>
              </w:rPr>
              <w:t>applicant organisation</w:t>
            </w:r>
          </w:p>
          <w:p w14:paraId="0D153FA7" w14:textId="77777777" w:rsidR="00601F7E" w:rsidRPr="00A12EC9" w:rsidRDefault="00601F7E" w:rsidP="00F63EF5">
            <w:pPr>
              <w:rPr>
                <w:rFonts w:ascii="Garamond" w:hAnsi="Garamond" w:cs="Garamond-Italic"/>
                <w:sz w:val="24"/>
                <w:szCs w:val="24"/>
                <w:lang w:val="en-GB"/>
              </w:rPr>
            </w:pPr>
          </w:p>
          <w:p w14:paraId="09DBEBDD" w14:textId="77777777" w:rsidR="00A12EC9" w:rsidRPr="00A12EC9" w:rsidRDefault="00A12EC9" w:rsidP="00F63EF5">
            <w:pPr>
              <w:rPr>
                <w:rFonts w:ascii="Garamond" w:hAnsi="Garamond" w:cs="Garamond-Italic"/>
                <w:lang w:val="en-GB"/>
              </w:rPr>
            </w:pPr>
          </w:p>
          <w:p w14:paraId="380AE57B" w14:textId="77777777" w:rsidR="00A12EC9" w:rsidRPr="00A12EC9" w:rsidRDefault="00A12EC9" w:rsidP="00F63EF5">
            <w:pPr>
              <w:rPr>
                <w:rFonts w:ascii="Garamond" w:hAnsi="Garamond" w:cs="Garamond-Italic"/>
                <w:lang w:val="en-GB"/>
              </w:rPr>
            </w:pPr>
          </w:p>
          <w:p w14:paraId="7D23C582" w14:textId="77777777" w:rsidR="00A12EC9" w:rsidRPr="00A12EC9" w:rsidRDefault="00A12EC9" w:rsidP="00F63EF5">
            <w:pPr>
              <w:rPr>
                <w:rFonts w:ascii="Garamond" w:hAnsi="Garamond" w:cs="Garamond-Italic"/>
                <w:lang w:val="en-GB"/>
              </w:rPr>
            </w:pPr>
          </w:p>
          <w:p w14:paraId="6CBE2930" w14:textId="77777777" w:rsidR="00A12EC9" w:rsidRPr="00A12EC9" w:rsidRDefault="00A12EC9" w:rsidP="00F63EF5">
            <w:pPr>
              <w:rPr>
                <w:rFonts w:ascii="Garamond" w:hAnsi="Garamond" w:cs="Garamond-Italic"/>
                <w:lang w:val="en-GB"/>
              </w:rPr>
            </w:pPr>
          </w:p>
          <w:p w14:paraId="06EA76CE" w14:textId="605D0CBA" w:rsidR="00A12EC9" w:rsidRPr="00630FAA" w:rsidRDefault="00A12EC9" w:rsidP="00F63EF5">
            <w:pPr>
              <w:rPr>
                <w:rFonts w:ascii="Garamond" w:hAnsi="Garamond"/>
                <w:lang w:val="en-GB"/>
              </w:rPr>
            </w:pPr>
          </w:p>
        </w:tc>
      </w:tr>
      <w:tr w:rsidR="00EC3054" w:rsidRPr="005F3948" w14:paraId="6723F174" w14:textId="77777777" w:rsidTr="00601F7E">
        <w:tc>
          <w:tcPr>
            <w:tcW w:w="9628" w:type="dxa"/>
            <w:gridSpan w:val="2"/>
            <w:shd w:val="clear" w:color="auto" w:fill="auto"/>
          </w:tcPr>
          <w:p w14:paraId="782F6D5E" w14:textId="53C1BDF2" w:rsidR="00EC3054" w:rsidRDefault="00707962" w:rsidP="00F63EF5">
            <w:pPr>
              <w:rPr>
                <w:rFonts w:ascii="Garamond" w:hAnsi="Garamond"/>
                <w:lang w:val="en-GB"/>
              </w:rPr>
            </w:pPr>
            <w:r>
              <w:rPr>
                <w:rFonts w:ascii="Garamond" w:hAnsi="Garamond"/>
                <w:lang w:val="en-GB"/>
              </w:rPr>
              <w:t xml:space="preserve">Draft budget – please list the </w:t>
            </w:r>
            <w:r w:rsidR="008D3874">
              <w:rPr>
                <w:rFonts w:ascii="Garamond" w:hAnsi="Garamond"/>
                <w:lang w:val="en-GB"/>
              </w:rPr>
              <w:t xml:space="preserve">estimated </w:t>
            </w:r>
            <w:r>
              <w:rPr>
                <w:rFonts w:ascii="Garamond" w:hAnsi="Garamond"/>
                <w:lang w:val="en-GB"/>
              </w:rPr>
              <w:t>activities/costs</w:t>
            </w:r>
            <w:r w:rsidR="008D3874">
              <w:rPr>
                <w:rFonts w:ascii="Garamond" w:hAnsi="Garamond"/>
                <w:lang w:val="en-GB"/>
              </w:rPr>
              <w:t xml:space="preserve"> and the total sum.</w:t>
            </w:r>
          </w:p>
          <w:p w14:paraId="5EE4CC34" w14:textId="77777777" w:rsidR="008D3874" w:rsidRDefault="008D3874" w:rsidP="00F63EF5">
            <w:pPr>
              <w:rPr>
                <w:rFonts w:ascii="Garamond" w:hAnsi="Garamond"/>
                <w:lang w:val="en-GB"/>
              </w:rPr>
            </w:pPr>
          </w:p>
          <w:p w14:paraId="126F8088" w14:textId="77777777" w:rsidR="008D3874" w:rsidRDefault="008D3874" w:rsidP="00F63EF5">
            <w:pPr>
              <w:rPr>
                <w:rFonts w:ascii="Garamond" w:hAnsi="Garamond"/>
                <w:lang w:val="en-GB"/>
              </w:rPr>
            </w:pPr>
          </w:p>
          <w:p w14:paraId="37E44467" w14:textId="77777777" w:rsidR="008D3874" w:rsidRDefault="008D3874" w:rsidP="00F63EF5">
            <w:pPr>
              <w:rPr>
                <w:rFonts w:ascii="Garamond" w:hAnsi="Garamond"/>
                <w:lang w:val="en-GB"/>
              </w:rPr>
            </w:pPr>
          </w:p>
          <w:p w14:paraId="28B78CE6" w14:textId="77777777" w:rsidR="008D3874" w:rsidRDefault="008D3874" w:rsidP="00F63EF5">
            <w:pPr>
              <w:rPr>
                <w:rFonts w:ascii="Garamond" w:hAnsi="Garamond"/>
                <w:lang w:val="en-GB"/>
              </w:rPr>
            </w:pPr>
          </w:p>
          <w:p w14:paraId="1E881F42" w14:textId="0F84E41A" w:rsidR="00EC3054" w:rsidRDefault="00EC3054" w:rsidP="00F63EF5">
            <w:pPr>
              <w:rPr>
                <w:rFonts w:ascii="Garamond" w:hAnsi="Garamond"/>
                <w:lang w:val="en-GB"/>
              </w:rPr>
            </w:pPr>
          </w:p>
        </w:tc>
      </w:tr>
      <w:tr w:rsidR="007234D0" w:rsidRPr="005F3948" w14:paraId="404B45F6" w14:textId="77777777" w:rsidTr="00A12EC9">
        <w:tc>
          <w:tcPr>
            <w:tcW w:w="3114" w:type="dxa"/>
            <w:shd w:val="clear" w:color="auto" w:fill="D5DCE4" w:themeFill="text2" w:themeFillTint="33"/>
          </w:tcPr>
          <w:p w14:paraId="1879D7EE" w14:textId="24745C24" w:rsidR="007234D0" w:rsidRDefault="00601F7E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>
              <w:rPr>
                <w:rFonts w:ascii="Garamond" w:hAnsi="Garamond" w:cstheme="majorBidi"/>
                <w:b/>
                <w:bCs/>
                <w:lang w:val="en-GB"/>
              </w:rPr>
              <w:t>Attachments</w:t>
            </w:r>
          </w:p>
        </w:tc>
        <w:tc>
          <w:tcPr>
            <w:tcW w:w="6514" w:type="dxa"/>
          </w:tcPr>
          <w:p w14:paraId="155D8886" w14:textId="2C228B1B" w:rsidR="00601F7E" w:rsidRPr="00601F7E" w:rsidRDefault="00601F7E" w:rsidP="00E15B50">
            <w:pPr>
              <w:pStyle w:val="ListParagraph"/>
              <w:numPr>
                <w:ilvl w:val="0"/>
                <w:numId w:val="9"/>
              </w:numPr>
              <w:rPr>
                <w:rFonts w:ascii="Garamond" w:hAnsi="Garamond"/>
                <w:lang w:val="en-GB"/>
              </w:rPr>
            </w:pPr>
            <w:r w:rsidRPr="00601F7E">
              <w:rPr>
                <w:rFonts w:ascii="Garamond" w:hAnsi="Garamond"/>
                <w:lang w:val="en-GB"/>
              </w:rPr>
              <w:t>Contractee information sheet – filled out by the applicant.</w:t>
            </w:r>
          </w:p>
        </w:tc>
      </w:tr>
      <w:tr w:rsidR="00AC0E37" w:rsidRPr="005F3948" w14:paraId="1049744B" w14:textId="77777777" w:rsidTr="00A12EC9">
        <w:trPr>
          <w:trHeight w:val="1092"/>
        </w:trPr>
        <w:tc>
          <w:tcPr>
            <w:tcW w:w="3114" w:type="dxa"/>
            <w:shd w:val="clear" w:color="auto" w:fill="D5DCE4" w:themeFill="text2" w:themeFillTint="33"/>
          </w:tcPr>
          <w:p w14:paraId="07FA195A" w14:textId="10D00318" w:rsidR="00AC0E37" w:rsidRPr="00630FAA" w:rsidRDefault="00AC0E37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630FAA">
              <w:rPr>
                <w:rFonts w:ascii="Garamond" w:hAnsi="Garamond" w:cstheme="majorBidi"/>
                <w:b/>
                <w:bCs/>
                <w:lang w:val="en-GB"/>
              </w:rPr>
              <w:t>Place and date</w:t>
            </w:r>
          </w:p>
          <w:p w14:paraId="6869598C" w14:textId="77777777" w:rsidR="00AC0E37" w:rsidRPr="00630FAA" w:rsidRDefault="00AC0E37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</w:p>
          <w:p w14:paraId="76B800C0" w14:textId="01F6F6DD" w:rsidR="00AC0E37" w:rsidRPr="00630FAA" w:rsidRDefault="00AC0E37" w:rsidP="00F63EF5">
            <w:pPr>
              <w:spacing w:before="120" w:after="120"/>
              <w:rPr>
                <w:rFonts w:ascii="Garamond" w:hAnsi="Garamond" w:cstheme="majorBidi"/>
                <w:b/>
                <w:bCs/>
                <w:lang w:val="en-GB"/>
              </w:rPr>
            </w:pPr>
            <w:r w:rsidRPr="00630FAA">
              <w:rPr>
                <w:rFonts w:ascii="Garamond" w:hAnsi="Garamond" w:cstheme="majorBidi"/>
                <w:b/>
                <w:bCs/>
                <w:lang w:val="en-GB"/>
              </w:rPr>
              <w:t>Name and signatur</w:t>
            </w:r>
            <w:r w:rsidR="00D1398B">
              <w:rPr>
                <w:rFonts w:ascii="Garamond" w:hAnsi="Garamond" w:cstheme="majorBidi"/>
                <w:b/>
                <w:bCs/>
                <w:lang w:val="en-GB"/>
              </w:rPr>
              <w:t>e</w:t>
            </w:r>
            <w:r w:rsidR="000F4AD8">
              <w:rPr>
                <w:rFonts w:ascii="Garamond" w:hAnsi="Garamond" w:cstheme="majorBidi"/>
                <w:b/>
                <w:bCs/>
                <w:lang w:val="en-GB"/>
              </w:rPr>
              <w:t>/digital signature</w:t>
            </w:r>
          </w:p>
        </w:tc>
        <w:tc>
          <w:tcPr>
            <w:tcW w:w="6514" w:type="dxa"/>
          </w:tcPr>
          <w:p w14:paraId="3687BC24" w14:textId="77777777" w:rsidR="00AC0E37" w:rsidRPr="00630FAA" w:rsidRDefault="00AC0E37" w:rsidP="00E3686E">
            <w:pPr>
              <w:spacing w:before="120" w:after="120"/>
              <w:rPr>
                <w:rFonts w:ascii="Garamond" w:hAnsi="Garamond"/>
                <w:lang w:val="en-GB"/>
              </w:rPr>
            </w:pPr>
          </w:p>
        </w:tc>
      </w:tr>
    </w:tbl>
    <w:p w14:paraId="63E41D27" w14:textId="2C51C296" w:rsidR="000F15C2" w:rsidRDefault="000F15C2" w:rsidP="00296417">
      <w:pPr>
        <w:spacing w:after="0" w:line="240" w:lineRule="auto"/>
        <w:rPr>
          <w:rFonts w:ascii="Garamond" w:hAnsi="Garamond"/>
          <w:lang w:val="en-GB"/>
        </w:rPr>
      </w:pPr>
    </w:p>
    <w:p w14:paraId="1CB5454D" w14:textId="77777777" w:rsidR="007112A5" w:rsidRPr="000B1BA1" w:rsidRDefault="007112A5" w:rsidP="00296417">
      <w:pPr>
        <w:spacing w:after="0" w:line="240" w:lineRule="auto"/>
        <w:rPr>
          <w:rFonts w:ascii="Garamond" w:hAnsi="Garamond"/>
          <w:lang w:val="en-DK"/>
        </w:rPr>
      </w:pPr>
    </w:p>
    <w:sectPr w:rsidR="007112A5" w:rsidRPr="000B1BA1" w:rsidSect="008A1551">
      <w:headerReference w:type="default" r:id="rId12"/>
      <w:footerReference w:type="default" r:id="rId13"/>
      <w:pgSz w:w="11906" w:h="16838"/>
      <w:pgMar w:top="226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FAF73" w14:textId="77777777" w:rsidR="000B7136" w:rsidRDefault="000B7136" w:rsidP="00F63EF5">
      <w:pPr>
        <w:spacing w:after="0" w:line="240" w:lineRule="auto"/>
      </w:pPr>
      <w:r>
        <w:separator/>
      </w:r>
    </w:p>
  </w:endnote>
  <w:endnote w:type="continuationSeparator" w:id="0">
    <w:p w14:paraId="7CB0E969" w14:textId="77777777" w:rsidR="000B7136" w:rsidRDefault="000B7136" w:rsidP="00F63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6BCC97AD" w14:textId="559FD605" w:rsidR="00F63EF5" w:rsidRPr="00592286" w:rsidRDefault="00F63EF5">
        <w:pPr>
          <w:pStyle w:val="Footer"/>
          <w:jc w:val="right"/>
          <w:rPr>
            <w:rFonts w:ascii="Garamond" w:hAnsi="Garamond"/>
          </w:rPr>
        </w:pPr>
        <w:r w:rsidRPr="00592286">
          <w:rPr>
            <w:rFonts w:ascii="Garamond" w:hAnsi="Garamond"/>
          </w:rPr>
          <w:fldChar w:fldCharType="begin"/>
        </w:r>
        <w:r w:rsidRPr="00592286">
          <w:rPr>
            <w:rFonts w:ascii="Garamond" w:hAnsi="Garamond"/>
          </w:rPr>
          <w:instrText xml:space="preserve"> PAGE   \* MERGEFORMAT </w:instrText>
        </w:r>
        <w:r w:rsidRPr="00592286">
          <w:rPr>
            <w:rFonts w:ascii="Garamond" w:hAnsi="Garamond"/>
          </w:rPr>
          <w:fldChar w:fldCharType="separate"/>
        </w:r>
        <w:r w:rsidR="00822FDC">
          <w:rPr>
            <w:rFonts w:ascii="Garamond" w:hAnsi="Garamond"/>
            <w:noProof/>
          </w:rPr>
          <w:t>3</w:t>
        </w:r>
        <w:r w:rsidRPr="00592286">
          <w:rPr>
            <w:rFonts w:ascii="Garamond" w:hAnsi="Garamond"/>
            <w:noProof/>
          </w:rPr>
          <w:fldChar w:fldCharType="end"/>
        </w:r>
      </w:p>
    </w:sdtContent>
  </w:sdt>
  <w:p w14:paraId="3A020FB1" w14:textId="77777777" w:rsidR="00F63EF5" w:rsidRDefault="00F63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A33CD" w14:textId="77777777" w:rsidR="000B7136" w:rsidRDefault="000B7136" w:rsidP="00F63EF5">
      <w:pPr>
        <w:spacing w:after="0" w:line="240" w:lineRule="auto"/>
      </w:pPr>
      <w:r>
        <w:separator/>
      </w:r>
    </w:p>
  </w:footnote>
  <w:footnote w:type="continuationSeparator" w:id="0">
    <w:p w14:paraId="2F490823" w14:textId="77777777" w:rsidR="000B7136" w:rsidRDefault="000B7136" w:rsidP="00F63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9B268" w14:textId="77777777" w:rsidR="007812F6" w:rsidRDefault="007812F6" w:rsidP="007812F6">
    <w:r>
      <w:rPr>
        <w:noProof/>
      </w:rPr>
      <w:drawing>
        <wp:anchor distT="114300" distB="114300" distL="114300" distR="114300" simplePos="0" relativeHeight="251659264" behindDoc="1" locked="0" layoutInCell="1" hidden="0" allowOverlap="1" wp14:anchorId="56045BBB" wp14:editId="00400328">
          <wp:simplePos x="0" y="0"/>
          <wp:positionH relativeFrom="page">
            <wp:posOffset>617700</wp:posOffset>
          </wp:positionH>
          <wp:positionV relativeFrom="page">
            <wp:posOffset>400050</wp:posOffset>
          </wp:positionV>
          <wp:extent cx="6319838" cy="82867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19838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4BDDFB4" w14:textId="77777777" w:rsidR="007812F6" w:rsidRDefault="007812F6" w:rsidP="007812F6"/>
  <w:p w14:paraId="733BBE67" w14:textId="77777777" w:rsidR="007812F6" w:rsidRDefault="007812F6" w:rsidP="007812F6">
    <w:pPr>
      <w:jc w:val="center"/>
    </w:pPr>
  </w:p>
  <w:p w14:paraId="0508BE5D" w14:textId="22C883EC" w:rsidR="00F63EF5" w:rsidRPr="007812F6" w:rsidRDefault="00F63EF5" w:rsidP="007812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45914"/>
    <w:multiLevelType w:val="hybridMultilevel"/>
    <w:tmpl w:val="A59E3FEE"/>
    <w:lvl w:ilvl="0" w:tplc="2710DA48">
      <w:start w:val="25"/>
      <w:numFmt w:val="bullet"/>
      <w:lvlText w:val="-"/>
      <w:lvlJc w:val="left"/>
      <w:pPr>
        <w:ind w:left="360" w:hanging="360"/>
      </w:pPr>
      <w:rPr>
        <w:rFonts w:ascii="Garamond" w:eastAsiaTheme="minorHAnsi" w:hAnsi="Garamond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63780"/>
    <w:multiLevelType w:val="hybridMultilevel"/>
    <w:tmpl w:val="E226855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105B6"/>
    <w:multiLevelType w:val="hybridMultilevel"/>
    <w:tmpl w:val="B2668EA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504A1F"/>
    <w:multiLevelType w:val="hybridMultilevel"/>
    <w:tmpl w:val="301E6E12"/>
    <w:lvl w:ilvl="0" w:tplc="29C4B256">
      <w:start w:val="25"/>
      <w:numFmt w:val="bullet"/>
      <w:lvlText w:val="-"/>
      <w:lvlJc w:val="left"/>
      <w:pPr>
        <w:ind w:left="720" w:hanging="360"/>
      </w:pPr>
      <w:rPr>
        <w:rFonts w:ascii="Garamond" w:eastAsiaTheme="minorHAnsi" w:hAnsi="Garamond" w:cs="TimesNewRomanPSM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D555C"/>
    <w:multiLevelType w:val="hybridMultilevel"/>
    <w:tmpl w:val="219A53AA"/>
    <w:lvl w:ilvl="0" w:tplc="2A86CC16">
      <w:start w:val="25"/>
      <w:numFmt w:val="bullet"/>
      <w:lvlText w:val="-"/>
      <w:lvlJc w:val="left"/>
      <w:pPr>
        <w:ind w:left="720" w:hanging="360"/>
      </w:pPr>
      <w:rPr>
        <w:rFonts w:ascii="Garamond" w:eastAsiaTheme="minorHAnsi" w:hAnsi="Garamond" w:cs="TimesNewRomanPSM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9E4052"/>
    <w:multiLevelType w:val="hybridMultilevel"/>
    <w:tmpl w:val="4664C79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10" w15:restartNumberingAfterBreak="0">
    <w:nsid w:val="7DB14B8A"/>
    <w:multiLevelType w:val="hybridMultilevel"/>
    <w:tmpl w:val="7D2A411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7"/>
  </w:num>
  <w:num w:numId="5">
    <w:abstractNumId w:val="10"/>
  </w:num>
  <w:num w:numId="6">
    <w:abstractNumId w:val="2"/>
  </w:num>
  <w:num w:numId="7">
    <w:abstractNumId w:val="3"/>
  </w:num>
  <w:num w:numId="8">
    <w:abstractNumId w:val="9"/>
  </w:num>
  <w:num w:numId="9">
    <w:abstractNumId w:val="1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rAwNzUzMjQ2MzRU0lEKTi0uzszPAykwNKsFAF1/HictAAAA"/>
  </w:docVars>
  <w:rsids>
    <w:rsidRoot w:val="00F63EF5"/>
    <w:rsid w:val="000204A5"/>
    <w:rsid w:val="0002146E"/>
    <w:rsid w:val="00040C28"/>
    <w:rsid w:val="00042262"/>
    <w:rsid w:val="00042B5B"/>
    <w:rsid w:val="000513CC"/>
    <w:rsid w:val="00057631"/>
    <w:rsid w:val="00070DD6"/>
    <w:rsid w:val="000710A1"/>
    <w:rsid w:val="00080C22"/>
    <w:rsid w:val="0009402C"/>
    <w:rsid w:val="000B1BA1"/>
    <w:rsid w:val="000B7136"/>
    <w:rsid w:val="000B71CC"/>
    <w:rsid w:val="000F15C2"/>
    <w:rsid w:val="000F4AD8"/>
    <w:rsid w:val="0011388F"/>
    <w:rsid w:val="00120C6C"/>
    <w:rsid w:val="00121A6C"/>
    <w:rsid w:val="00122575"/>
    <w:rsid w:val="001249C3"/>
    <w:rsid w:val="00124C33"/>
    <w:rsid w:val="001501E1"/>
    <w:rsid w:val="00154B06"/>
    <w:rsid w:val="001648B2"/>
    <w:rsid w:val="0018269F"/>
    <w:rsid w:val="00194DDE"/>
    <w:rsid w:val="00196313"/>
    <w:rsid w:val="001A1E98"/>
    <w:rsid w:val="001A6B50"/>
    <w:rsid w:val="001B18F0"/>
    <w:rsid w:val="001C7CCD"/>
    <w:rsid w:val="001E78C3"/>
    <w:rsid w:val="001E7A03"/>
    <w:rsid w:val="002122E2"/>
    <w:rsid w:val="0021245F"/>
    <w:rsid w:val="0021527F"/>
    <w:rsid w:val="00230C45"/>
    <w:rsid w:val="00237ACC"/>
    <w:rsid w:val="00237FE9"/>
    <w:rsid w:val="002406BE"/>
    <w:rsid w:val="00245308"/>
    <w:rsid w:val="002468CC"/>
    <w:rsid w:val="00260AF1"/>
    <w:rsid w:val="002633F2"/>
    <w:rsid w:val="00272142"/>
    <w:rsid w:val="00286A21"/>
    <w:rsid w:val="00296417"/>
    <w:rsid w:val="003033B6"/>
    <w:rsid w:val="003109D9"/>
    <w:rsid w:val="00332C9F"/>
    <w:rsid w:val="00334D73"/>
    <w:rsid w:val="00355672"/>
    <w:rsid w:val="0035760F"/>
    <w:rsid w:val="003C2E64"/>
    <w:rsid w:val="003D5434"/>
    <w:rsid w:val="003D5AE0"/>
    <w:rsid w:val="003E1BAD"/>
    <w:rsid w:val="003F3F35"/>
    <w:rsid w:val="0040406C"/>
    <w:rsid w:val="00433E9C"/>
    <w:rsid w:val="00435CA2"/>
    <w:rsid w:val="00485EA3"/>
    <w:rsid w:val="00495FF0"/>
    <w:rsid w:val="004A3F2F"/>
    <w:rsid w:val="004A68B4"/>
    <w:rsid w:val="004C19F2"/>
    <w:rsid w:val="004E149C"/>
    <w:rsid w:val="004F18D5"/>
    <w:rsid w:val="005106BF"/>
    <w:rsid w:val="005144F3"/>
    <w:rsid w:val="00514859"/>
    <w:rsid w:val="005267BD"/>
    <w:rsid w:val="00527970"/>
    <w:rsid w:val="0055284B"/>
    <w:rsid w:val="00557031"/>
    <w:rsid w:val="005571FC"/>
    <w:rsid w:val="00562DA6"/>
    <w:rsid w:val="00571E07"/>
    <w:rsid w:val="0058214C"/>
    <w:rsid w:val="00586C96"/>
    <w:rsid w:val="00592286"/>
    <w:rsid w:val="005A5B11"/>
    <w:rsid w:val="005C4D81"/>
    <w:rsid w:val="005D362F"/>
    <w:rsid w:val="005D5BBC"/>
    <w:rsid w:val="005E02DD"/>
    <w:rsid w:val="005F241A"/>
    <w:rsid w:val="005F303A"/>
    <w:rsid w:val="005F3948"/>
    <w:rsid w:val="00601F7E"/>
    <w:rsid w:val="00612286"/>
    <w:rsid w:val="00614E9B"/>
    <w:rsid w:val="00617177"/>
    <w:rsid w:val="00630FAA"/>
    <w:rsid w:val="00634546"/>
    <w:rsid w:val="00644881"/>
    <w:rsid w:val="00665C1D"/>
    <w:rsid w:val="00667007"/>
    <w:rsid w:val="00672FCB"/>
    <w:rsid w:val="00673A66"/>
    <w:rsid w:val="006859A5"/>
    <w:rsid w:val="0069009F"/>
    <w:rsid w:val="006A05C0"/>
    <w:rsid w:val="006A4C14"/>
    <w:rsid w:val="006A70DB"/>
    <w:rsid w:val="006B1081"/>
    <w:rsid w:val="006B31DF"/>
    <w:rsid w:val="006B65F1"/>
    <w:rsid w:val="006E1106"/>
    <w:rsid w:val="00707962"/>
    <w:rsid w:val="007112A5"/>
    <w:rsid w:val="007234D0"/>
    <w:rsid w:val="00724F90"/>
    <w:rsid w:val="00727615"/>
    <w:rsid w:val="00727992"/>
    <w:rsid w:val="00732470"/>
    <w:rsid w:val="00732BE9"/>
    <w:rsid w:val="007400F3"/>
    <w:rsid w:val="007413D4"/>
    <w:rsid w:val="00741EFA"/>
    <w:rsid w:val="00772C00"/>
    <w:rsid w:val="00776837"/>
    <w:rsid w:val="007812F6"/>
    <w:rsid w:val="00787728"/>
    <w:rsid w:val="007B1B68"/>
    <w:rsid w:val="007B3B7F"/>
    <w:rsid w:val="007C176B"/>
    <w:rsid w:val="007D2948"/>
    <w:rsid w:val="007E7493"/>
    <w:rsid w:val="0080106E"/>
    <w:rsid w:val="008207D3"/>
    <w:rsid w:val="00822FDC"/>
    <w:rsid w:val="00832980"/>
    <w:rsid w:val="008341AE"/>
    <w:rsid w:val="00854200"/>
    <w:rsid w:val="0085466C"/>
    <w:rsid w:val="00864FCF"/>
    <w:rsid w:val="00877ACD"/>
    <w:rsid w:val="008A1551"/>
    <w:rsid w:val="008A3BC0"/>
    <w:rsid w:val="008B1E46"/>
    <w:rsid w:val="008B3D80"/>
    <w:rsid w:val="008B58D7"/>
    <w:rsid w:val="008C116B"/>
    <w:rsid w:val="008D3874"/>
    <w:rsid w:val="008D3A9B"/>
    <w:rsid w:val="008D58E5"/>
    <w:rsid w:val="00916118"/>
    <w:rsid w:val="00946E7B"/>
    <w:rsid w:val="00952312"/>
    <w:rsid w:val="009555A5"/>
    <w:rsid w:val="0096052F"/>
    <w:rsid w:val="00967911"/>
    <w:rsid w:val="009C3AA5"/>
    <w:rsid w:val="009C4C5A"/>
    <w:rsid w:val="009D1CFB"/>
    <w:rsid w:val="009E2ED2"/>
    <w:rsid w:val="009E47EA"/>
    <w:rsid w:val="009F2ED4"/>
    <w:rsid w:val="009F3983"/>
    <w:rsid w:val="00A12EC9"/>
    <w:rsid w:val="00A15CE5"/>
    <w:rsid w:val="00A317F3"/>
    <w:rsid w:val="00A31DBC"/>
    <w:rsid w:val="00A46061"/>
    <w:rsid w:val="00A64FF4"/>
    <w:rsid w:val="00A650CC"/>
    <w:rsid w:val="00A715D1"/>
    <w:rsid w:val="00A76BA4"/>
    <w:rsid w:val="00A77249"/>
    <w:rsid w:val="00A86E26"/>
    <w:rsid w:val="00A96C1D"/>
    <w:rsid w:val="00AA23D4"/>
    <w:rsid w:val="00AC0E37"/>
    <w:rsid w:val="00AC6448"/>
    <w:rsid w:val="00AE7264"/>
    <w:rsid w:val="00AF4A77"/>
    <w:rsid w:val="00B0555A"/>
    <w:rsid w:val="00B161FD"/>
    <w:rsid w:val="00B21175"/>
    <w:rsid w:val="00B26387"/>
    <w:rsid w:val="00B35A49"/>
    <w:rsid w:val="00B35F73"/>
    <w:rsid w:val="00B40EA2"/>
    <w:rsid w:val="00B41CEC"/>
    <w:rsid w:val="00B95582"/>
    <w:rsid w:val="00BA076C"/>
    <w:rsid w:val="00BA538A"/>
    <w:rsid w:val="00BB481D"/>
    <w:rsid w:val="00BB4FD1"/>
    <w:rsid w:val="00BB5038"/>
    <w:rsid w:val="00BE017B"/>
    <w:rsid w:val="00BF4804"/>
    <w:rsid w:val="00BF4EE6"/>
    <w:rsid w:val="00C00BFE"/>
    <w:rsid w:val="00C02105"/>
    <w:rsid w:val="00C11392"/>
    <w:rsid w:val="00C30AC9"/>
    <w:rsid w:val="00C56BB4"/>
    <w:rsid w:val="00C57E48"/>
    <w:rsid w:val="00C77C44"/>
    <w:rsid w:val="00C77F56"/>
    <w:rsid w:val="00CB1E6F"/>
    <w:rsid w:val="00CB44A8"/>
    <w:rsid w:val="00CD5145"/>
    <w:rsid w:val="00CE6042"/>
    <w:rsid w:val="00CF2618"/>
    <w:rsid w:val="00D0269F"/>
    <w:rsid w:val="00D06105"/>
    <w:rsid w:val="00D1398B"/>
    <w:rsid w:val="00D16823"/>
    <w:rsid w:val="00D36614"/>
    <w:rsid w:val="00D52A71"/>
    <w:rsid w:val="00D623B7"/>
    <w:rsid w:val="00D9388D"/>
    <w:rsid w:val="00DA051D"/>
    <w:rsid w:val="00DA2BB2"/>
    <w:rsid w:val="00DB6B70"/>
    <w:rsid w:val="00DC7D20"/>
    <w:rsid w:val="00DD0E52"/>
    <w:rsid w:val="00DD2C52"/>
    <w:rsid w:val="00DE2A47"/>
    <w:rsid w:val="00E14138"/>
    <w:rsid w:val="00E15B50"/>
    <w:rsid w:val="00E26E2F"/>
    <w:rsid w:val="00E32EAA"/>
    <w:rsid w:val="00E35303"/>
    <w:rsid w:val="00E3686E"/>
    <w:rsid w:val="00E45BD2"/>
    <w:rsid w:val="00E60F68"/>
    <w:rsid w:val="00E63B9E"/>
    <w:rsid w:val="00E67370"/>
    <w:rsid w:val="00E72A3A"/>
    <w:rsid w:val="00E741E2"/>
    <w:rsid w:val="00E81B4B"/>
    <w:rsid w:val="00E96637"/>
    <w:rsid w:val="00EB0904"/>
    <w:rsid w:val="00EB68B9"/>
    <w:rsid w:val="00EB68F0"/>
    <w:rsid w:val="00EC0654"/>
    <w:rsid w:val="00EC3054"/>
    <w:rsid w:val="00EE6C82"/>
    <w:rsid w:val="00F24714"/>
    <w:rsid w:val="00F63EF5"/>
    <w:rsid w:val="00F94CEF"/>
    <w:rsid w:val="00FB3BC3"/>
    <w:rsid w:val="00FD1C8C"/>
    <w:rsid w:val="00FD426C"/>
    <w:rsid w:val="00FE568E"/>
    <w:rsid w:val="00FE5C46"/>
    <w:rsid w:val="00FF1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DAFAAE"/>
  <w15:chartTrackingRefBased/>
  <w15:docId w15:val="{AD138BFA-3863-4D0F-AE63-083FA77B9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3EF5"/>
  </w:style>
  <w:style w:type="paragraph" w:styleId="Footer">
    <w:name w:val="footer"/>
    <w:basedOn w:val="Normal"/>
    <w:link w:val="FooterChar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3EF5"/>
  </w:style>
  <w:style w:type="table" w:styleId="TableGrid">
    <w:name w:val="Table Grid"/>
    <w:basedOn w:val="Table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631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6A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6A2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D5B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B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B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BBC"/>
    <w:rPr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0C6C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0C6C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120C6C"/>
    <w:pPr>
      <w:spacing w:after="0" w:line="240" w:lineRule="auto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120C6C"/>
  </w:style>
  <w:style w:type="character" w:customStyle="1" w:styleId="eop">
    <w:name w:val="eop"/>
    <w:basedOn w:val="DefaultParagraphFont"/>
    <w:rsid w:val="00120C6C"/>
  </w:style>
  <w:style w:type="paragraph" w:styleId="HTMLPreformatted">
    <w:name w:val="HTML Preformatted"/>
    <w:basedOn w:val="Normal"/>
    <w:link w:val="HTMLPreformattedChar"/>
    <w:uiPriority w:val="99"/>
    <w:unhideWhenUsed/>
    <w:rsid w:val="00120C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0C6C"/>
    <w:rPr>
      <w:rFonts w:ascii="Courier New" w:eastAsia="Times New Roman" w:hAnsi="Courier New" w:cs="Courier New"/>
      <w:sz w:val="20"/>
      <w:szCs w:val="20"/>
    </w:rPr>
  </w:style>
  <w:style w:type="character" w:customStyle="1" w:styleId="Ingen">
    <w:name w:val="Ingen"/>
    <w:rsid w:val="00120C6C"/>
  </w:style>
  <w:style w:type="character" w:customStyle="1" w:styleId="Hyperlink2">
    <w:name w:val="Hyperlink.2"/>
    <w:basedOn w:val="Ingen"/>
    <w:rsid w:val="00120C6C"/>
    <w:rPr>
      <w:rFonts w:ascii="Times New Roman" w:eastAsia="Times New Roman" w:hAnsi="Times New Roman" w:cs="Times New Roman"/>
      <w:lang w:val="en-US"/>
    </w:rPr>
  </w:style>
  <w:style w:type="paragraph" w:styleId="Revision">
    <w:name w:val="Revision"/>
    <w:hidden/>
    <w:uiPriority w:val="99"/>
    <w:semiHidden/>
    <w:rsid w:val="003109D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6C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3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apidresponse@newdemocracyfund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1E5E78F21F14BBB6A3F8E2223B224" ma:contentTypeVersion="" ma:contentTypeDescription="Create a new document." ma:contentTypeScope="" ma:versionID="07b71dd8ea79135c7293a4c4a0ec77a5">
  <xsd:schema xmlns:xsd="http://www.w3.org/2001/XMLSchema" xmlns:xs="http://www.w3.org/2001/XMLSchema" xmlns:p="http://schemas.microsoft.com/office/2006/metadata/properties" xmlns:ns2="13C6444C-1094-4788-8037-EEFB42010FD5" xmlns:ns3="13c6444c-1094-4788-8037-eefb42010fd5" targetNamespace="http://schemas.microsoft.com/office/2006/metadata/properties" ma:root="true" ma:fieldsID="8cc03c950c43514b22294e895190f6c2" ns2:_="" ns3:_="">
    <xsd:import namespace="13C6444C-1094-4788-8037-EEFB42010FD5"/>
    <xsd:import namespace="13c6444c-1094-4788-8037-eefb42010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6444C-1094-4788-8037-EEFB42010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6444c-1094-4788-8037-eefb42010fd5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B8384-51F1-466E-B8AE-62C300184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C6444C-1094-4788-8037-EEFB42010FD5"/>
    <ds:schemaRef ds:uri="13c6444c-1094-4788-8037-eefb42010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00D23E-6E46-4F25-8163-65A3E1BF9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Ragna Ólafsdóttir Raun</cp:lastModifiedBy>
  <cp:revision>2</cp:revision>
  <cp:lastPrinted>2021-06-25T07:45:00Z</cp:lastPrinted>
  <dcterms:created xsi:type="dcterms:W3CDTF">2022-03-02T12:51:00Z</dcterms:created>
  <dcterms:modified xsi:type="dcterms:W3CDTF">2022-03-0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1E5E78F21F14BBB6A3F8E2223B224</vt:lpwstr>
  </property>
</Properties>
</file>